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7F818" w14:textId="5DA2C5FA" w:rsidR="00F84C41" w:rsidRDefault="00F84C41" w:rsidP="005F4F55">
      <w:pPr>
        <w:jc w:val="center"/>
        <w:rPr>
          <w:b/>
          <w:bCs/>
          <w:sz w:val="56"/>
          <w:szCs w:val="56"/>
        </w:rPr>
      </w:pPr>
      <w:r w:rsidRPr="00287951">
        <w:rPr>
          <w:b/>
          <w:bCs/>
          <w:sz w:val="56"/>
          <w:szCs w:val="56"/>
        </w:rPr>
        <w:t>Hussain Alshakhouri</w:t>
      </w:r>
    </w:p>
    <w:p w14:paraId="13B556CD" w14:textId="715772E7" w:rsidR="00FB7F4D" w:rsidRPr="0045454E" w:rsidRDefault="005F4F55" w:rsidP="0045454E">
      <w:pPr>
        <w:pStyle w:val="ContactInfo"/>
        <w:pBdr>
          <w:bottom w:val="single" w:sz="8" w:space="1" w:color="4472C4" w:themeColor="accent1"/>
        </w:pBdr>
        <w:spacing w:line="276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5F4F55">
        <w:rPr>
          <mc:AlternateContent>
            <mc:Choice Requires="w16se">
              <w:rFonts w:asciiTheme="majorBidi" w:hAnsiTheme="majorBidi" w:cstheme="majorBidi"/>
            </mc:Choice>
            <mc:Fallback>
              <w:rFonts w:ascii="Segoe UI Emoji" w:eastAsia="Segoe UI Emoji" w:hAnsi="Segoe UI Emoji" w:cs="Segoe UI Emoji"/>
            </mc:Fallback>
          </mc:AlternateContent>
          <w:color w:val="000000" w:themeColor="text1"/>
          <w:sz w:val="24"/>
          <w:szCs w:val="24"/>
        </w:rPr>
        <mc:AlternateContent>
          <mc:Choice Requires="w16se">
            <w16se:symEx w16se:font="Segoe UI Emoji" w16se:char="1F3E0"/>
          </mc:Choice>
          <mc:Fallback>
            <w:t>🏠</w:t>
          </mc:Fallback>
        </mc:AlternateContent>
      </w:r>
      <w:r w:rsidRPr="005F4F5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32625, Qati</w:t>
      </w:r>
      <w:r w:rsidR="0007515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                </w:t>
      </w:r>
      <w:r w:rsidRPr="005F4F55">
        <w:rPr>
          <w:rFonts w:ascii="Segoe UI Emoji" w:hAnsi="Segoe UI Emoji" w:cs="Segoe UI Emoji"/>
          <w:color w:val="000000" w:themeColor="text1"/>
          <w:sz w:val="24"/>
          <w:szCs w:val="24"/>
        </w:rPr>
        <w:t>✉</w:t>
      </w:r>
      <w:hyperlink r:id="rId7" w:history="1">
        <w:r w:rsidRPr="00345ED0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  <w:u w:val="none"/>
          </w:rPr>
          <w:t>HussainAlshakhouri1422@gmail.com</w:t>
        </w:r>
      </w:hyperlink>
      <w:r w:rsidR="000F70ED">
        <w:rPr>
          <w:rStyle w:val="Hyperlink"/>
          <w:rFonts w:asciiTheme="majorBidi" w:hAnsiTheme="majorBidi" w:cstheme="majorBidi"/>
          <w:b/>
          <w:bCs/>
          <w:color w:val="000000" w:themeColor="text1"/>
          <w:sz w:val="24"/>
          <w:szCs w:val="24"/>
          <w:u w:val="none"/>
        </w:rPr>
        <w:t xml:space="preserve">               </w:t>
      </w:r>
      <w:r w:rsidR="0067031B" w:rsidRPr="005F4F55">
        <w:rPr>
          <mc:AlternateContent>
            <mc:Choice Requires="w16se">
              <w:rFonts w:asciiTheme="majorBidi" w:hAnsiTheme="majorBidi" w:cstheme="majorBidi"/>
            </mc:Choice>
            <mc:Fallback>
              <w:rFonts w:ascii="Segoe UI Emoji" w:eastAsia="Segoe UI Emoji" w:hAnsi="Segoe UI Emoji" w:cs="Segoe UI Emoji"/>
            </mc:Fallback>
          </mc:AlternateContent>
          <w:color w:val="000000" w:themeColor="text1"/>
          <w:sz w:val="24"/>
          <w:szCs w:val="24"/>
        </w:rPr>
        <mc:AlternateContent>
          <mc:Choice Requires="w16se">
            <w16se:symEx w16se:font="Segoe UI Emoji" w16se:char="1F4DE"/>
          </mc:Choice>
          <mc:Fallback>
            <w:t>📞</w:t>
          </mc:Fallback>
        </mc:AlternateContent>
      </w:r>
      <w:r w:rsidR="0067031B" w:rsidRPr="005F4F55">
        <w:rPr>
          <w:rFonts w:asciiTheme="majorBidi" w:hAnsiTheme="majorBidi" w:cstheme="majorBidi"/>
          <w:color w:val="000000" w:themeColor="text1"/>
          <w:sz w:val="24"/>
          <w:szCs w:val="24"/>
        </w:rPr>
        <w:t>054788965</w:t>
      </w:r>
      <w:r w:rsidR="0067031B">
        <w:rPr>
          <w:rFonts w:asciiTheme="majorBidi" w:hAnsiTheme="majorBidi" w:cstheme="majorBidi"/>
          <w:color w:val="000000" w:themeColor="text1"/>
          <w:sz w:val="24"/>
          <w:szCs w:val="24"/>
        </w:rPr>
        <w:t>2</w:t>
      </w:r>
    </w:p>
    <w:p w14:paraId="4B6F1D53" w14:textId="432643F8" w:rsidR="00403730" w:rsidRDefault="00F84C41" w:rsidP="00F84C41">
      <w:pPr>
        <w:pStyle w:val="Heading1"/>
      </w:pPr>
      <w:r>
        <w:t>objective</w:t>
      </w:r>
    </w:p>
    <w:p w14:paraId="65E9B76B" w14:textId="47ADCAA5" w:rsidR="00886DC8" w:rsidRPr="00A372EE" w:rsidRDefault="00F66ECA" w:rsidP="00F84C4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eking</w:t>
      </w:r>
      <w:r w:rsidR="0014692E">
        <w:rPr>
          <w:rFonts w:asciiTheme="majorBidi" w:hAnsiTheme="majorBidi" w:cstheme="majorBidi"/>
        </w:rPr>
        <w:t xml:space="preserve"> </w:t>
      </w:r>
      <w:r w:rsidR="00565B33">
        <w:rPr>
          <w:rFonts w:asciiTheme="majorBidi" w:hAnsiTheme="majorBidi" w:cstheme="majorBidi"/>
        </w:rPr>
        <w:t xml:space="preserve">an </w:t>
      </w:r>
      <w:r w:rsidR="00414411">
        <w:rPr>
          <w:rFonts w:asciiTheme="majorBidi" w:hAnsiTheme="majorBidi" w:cstheme="majorBidi"/>
        </w:rPr>
        <w:t>opportunity</w:t>
      </w:r>
      <w:r w:rsidR="00565B33">
        <w:rPr>
          <w:rFonts w:asciiTheme="majorBidi" w:hAnsiTheme="majorBidi" w:cstheme="majorBidi"/>
        </w:rPr>
        <w:t xml:space="preserve"> </w:t>
      </w:r>
      <w:r w:rsidR="0014692E">
        <w:rPr>
          <w:rFonts w:asciiTheme="majorBidi" w:hAnsiTheme="majorBidi" w:cstheme="majorBidi"/>
        </w:rPr>
        <w:t xml:space="preserve">to </w:t>
      </w:r>
      <w:r w:rsidR="00396A89">
        <w:rPr>
          <w:rFonts w:asciiTheme="majorBidi" w:hAnsiTheme="majorBidi" w:cstheme="majorBidi"/>
        </w:rPr>
        <w:t>utilize</w:t>
      </w:r>
      <w:r w:rsidR="00414411">
        <w:rPr>
          <w:rFonts w:asciiTheme="majorBidi" w:hAnsiTheme="majorBidi" w:cstheme="majorBidi"/>
        </w:rPr>
        <w:t xml:space="preserve"> and expand</w:t>
      </w:r>
      <w:r w:rsidR="00396A89">
        <w:rPr>
          <w:rFonts w:asciiTheme="majorBidi" w:hAnsiTheme="majorBidi" w:cstheme="majorBidi"/>
        </w:rPr>
        <w:t xml:space="preserve"> my skills and knowledge </w:t>
      </w:r>
      <w:r w:rsidR="00671162">
        <w:rPr>
          <w:rFonts w:asciiTheme="majorBidi" w:hAnsiTheme="majorBidi" w:cstheme="majorBidi"/>
        </w:rPr>
        <w:t>while</w:t>
      </w:r>
      <w:r w:rsidR="00396A89">
        <w:rPr>
          <w:rFonts w:asciiTheme="majorBidi" w:hAnsiTheme="majorBidi" w:cstheme="majorBidi"/>
        </w:rPr>
        <w:t xml:space="preserve"> contribut</w:t>
      </w:r>
      <w:r w:rsidR="00787BD7">
        <w:rPr>
          <w:rFonts w:asciiTheme="majorBidi" w:hAnsiTheme="majorBidi" w:cstheme="majorBidi"/>
        </w:rPr>
        <w:t>ing</w:t>
      </w:r>
      <w:r w:rsidR="00396A89">
        <w:rPr>
          <w:rFonts w:asciiTheme="majorBidi" w:hAnsiTheme="majorBidi" w:cstheme="majorBidi"/>
        </w:rPr>
        <w:t xml:space="preserve"> to the </w:t>
      </w:r>
      <w:r w:rsidR="00B45E0D">
        <w:rPr>
          <w:rFonts w:asciiTheme="majorBidi" w:hAnsiTheme="majorBidi" w:cstheme="majorBidi"/>
        </w:rPr>
        <w:t>firm’s</w:t>
      </w:r>
      <w:r w:rsidR="00864123">
        <w:rPr>
          <w:rFonts w:asciiTheme="majorBidi" w:hAnsiTheme="majorBidi" w:cstheme="majorBidi"/>
        </w:rPr>
        <w:t xml:space="preserve"> </w:t>
      </w:r>
      <w:r w:rsidR="0034238C">
        <w:rPr>
          <w:rFonts w:asciiTheme="majorBidi" w:hAnsiTheme="majorBidi" w:cstheme="majorBidi"/>
        </w:rPr>
        <w:t xml:space="preserve">success. </w:t>
      </w:r>
      <w:r w:rsidR="0014692E">
        <w:rPr>
          <w:rFonts w:asciiTheme="majorBidi" w:hAnsiTheme="majorBidi" w:cstheme="majorBidi"/>
        </w:rPr>
        <w:t xml:space="preserve"> </w:t>
      </w:r>
    </w:p>
    <w:p w14:paraId="2F7E3E99" w14:textId="77777777" w:rsidR="00FB7F4D" w:rsidRPr="00F84C41" w:rsidRDefault="00FB7F4D" w:rsidP="00F84C41">
      <w:pPr>
        <w:rPr>
          <w:rFonts w:asciiTheme="majorBidi" w:hAnsiTheme="majorBidi" w:cstheme="majorBidi"/>
        </w:rPr>
      </w:pPr>
    </w:p>
    <w:p w14:paraId="4D925B7D" w14:textId="27B983A5" w:rsidR="00F84C41" w:rsidRDefault="00F84C41" w:rsidP="00F84C41">
      <w:pPr>
        <w:pStyle w:val="Heading1"/>
      </w:pPr>
      <w:r>
        <w:t>education</w:t>
      </w:r>
    </w:p>
    <w:p w14:paraId="43937CAB" w14:textId="6FB20BD8" w:rsidR="002A2016" w:rsidRPr="002A2016" w:rsidRDefault="002A2016" w:rsidP="002A2016">
      <w:pPr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</w:t>
      </w:r>
      <w:r w:rsidR="004D0242">
        <w:rPr>
          <w:rFonts w:asciiTheme="majorBidi" w:hAnsiTheme="majorBidi" w:cstheme="majorBidi"/>
        </w:rPr>
        <w:t>September</w:t>
      </w:r>
      <w:r w:rsidRPr="00867729">
        <w:rPr>
          <w:rFonts w:asciiTheme="majorBidi" w:hAnsiTheme="majorBidi" w:cstheme="majorBidi"/>
        </w:rPr>
        <w:t xml:space="preserve"> 2019</w:t>
      </w:r>
      <w:r w:rsidR="004D0242">
        <w:rPr>
          <w:rFonts w:asciiTheme="majorBidi" w:hAnsiTheme="majorBidi" w:cstheme="majorBidi"/>
        </w:rPr>
        <w:t xml:space="preserve"> – </w:t>
      </w:r>
      <w:r w:rsidR="003E00B8">
        <w:rPr>
          <w:rFonts w:asciiTheme="majorBidi" w:hAnsiTheme="majorBidi" w:cstheme="majorBidi"/>
        </w:rPr>
        <w:t>Expected May 2024</w:t>
      </w:r>
      <w:r w:rsidR="004D0242">
        <w:rPr>
          <w:rFonts w:asciiTheme="majorBidi" w:hAnsiTheme="majorBidi" w:cstheme="majorBidi"/>
        </w:rPr>
        <w:t xml:space="preserve">   </w:t>
      </w:r>
    </w:p>
    <w:p w14:paraId="65CCD96D" w14:textId="7529747A" w:rsidR="003D46F4" w:rsidRPr="00342853" w:rsidRDefault="003D46F4" w:rsidP="00342853">
      <w:pPr>
        <w:rPr>
          <w:rFonts w:asciiTheme="majorBidi" w:hAnsiTheme="majorBidi" w:cstheme="majorBidi"/>
        </w:rPr>
      </w:pPr>
      <w:r w:rsidRPr="00342853">
        <w:rPr>
          <w:rFonts w:asciiTheme="majorBidi" w:hAnsiTheme="majorBidi" w:cstheme="majorBidi"/>
          <w:b/>
          <w:bCs/>
        </w:rPr>
        <w:t>King Fahd University of Petroleum and Minerals</w:t>
      </w:r>
    </w:p>
    <w:p w14:paraId="70917682" w14:textId="2427AA80" w:rsidR="005D3F48" w:rsidRPr="00342853" w:rsidRDefault="005D3F48" w:rsidP="00342853">
      <w:pPr>
        <w:pStyle w:val="ListParagraph"/>
        <w:ind w:left="360"/>
        <w:rPr>
          <w:rFonts w:asciiTheme="majorBidi" w:hAnsiTheme="majorBidi" w:cstheme="majorBidi"/>
        </w:rPr>
      </w:pPr>
      <w:r w:rsidRPr="00342853">
        <w:rPr>
          <w:rFonts w:asciiTheme="majorBidi" w:hAnsiTheme="majorBidi" w:cstheme="majorBidi"/>
        </w:rPr>
        <w:t>Dhahran, Saudi Arabia</w:t>
      </w:r>
    </w:p>
    <w:p w14:paraId="1EC02D40" w14:textId="65C72CBE" w:rsidR="006D6E3F" w:rsidRPr="00342853" w:rsidRDefault="00C0434D" w:rsidP="00342853">
      <w:pPr>
        <w:pStyle w:val="ListParagraph"/>
        <w:ind w:left="360"/>
        <w:rPr>
          <w:rFonts w:asciiTheme="majorBidi" w:hAnsiTheme="majorBidi" w:cstheme="majorBidi"/>
        </w:rPr>
      </w:pPr>
      <w:r w:rsidRPr="00342853">
        <w:rPr>
          <w:rFonts w:asciiTheme="majorBidi" w:hAnsiTheme="majorBidi" w:cstheme="majorBidi"/>
        </w:rPr>
        <w:t>Bac</w:t>
      </w:r>
      <w:r w:rsidR="007F09E6" w:rsidRPr="00342853">
        <w:rPr>
          <w:rFonts w:asciiTheme="majorBidi" w:hAnsiTheme="majorBidi" w:cstheme="majorBidi"/>
        </w:rPr>
        <w:t xml:space="preserve">helor of Science in </w:t>
      </w:r>
      <w:r w:rsidR="00F84C41" w:rsidRPr="004D7FFC">
        <w:rPr>
          <w:rFonts w:asciiTheme="majorBidi" w:hAnsiTheme="majorBidi" w:cstheme="majorBidi"/>
          <w:b/>
          <w:bCs/>
        </w:rPr>
        <w:t>Accounting</w:t>
      </w:r>
    </w:p>
    <w:p w14:paraId="3B5AA3BD" w14:textId="5F527F4A" w:rsidR="002A2016" w:rsidRPr="003D46F4" w:rsidRDefault="00F84C41" w:rsidP="00865157">
      <w:pPr>
        <w:pStyle w:val="ListParagraph"/>
        <w:ind w:left="360"/>
        <w:rPr>
          <w:rFonts w:asciiTheme="majorBidi" w:hAnsiTheme="majorBidi" w:cstheme="majorBidi"/>
        </w:rPr>
      </w:pPr>
      <w:r w:rsidRPr="003D46F4">
        <w:rPr>
          <w:rFonts w:asciiTheme="majorBidi" w:hAnsiTheme="majorBidi" w:cstheme="majorBidi"/>
        </w:rPr>
        <w:t>GPA: 3.3 out of 4</w:t>
      </w:r>
      <w:r w:rsidR="005F0494">
        <w:rPr>
          <w:rFonts w:asciiTheme="majorBidi" w:hAnsiTheme="majorBidi" w:cstheme="majorBidi"/>
        </w:rPr>
        <w:t>.</w:t>
      </w:r>
      <w:r w:rsidR="00AA3AA0" w:rsidRPr="003D46F4">
        <w:rPr>
          <w:rFonts w:asciiTheme="majorBidi" w:hAnsiTheme="majorBidi" w:cstheme="majorBidi"/>
        </w:rPr>
        <w:t xml:space="preserve">  </w:t>
      </w:r>
      <w:r w:rsidR="00BF62EA" w:rsidRPr="003D46F4">
        <w:rPr>
          <w:rFonts w:asciiTheme="majorBidi" w:hAnsiTheme="majorBidi" w:cstheme="majorBidi"/>
        </w:rPr>
        <w:t xml:space="preserve">   </w:t>
      </w:r>
      <w:r w:rsidR="0042421A" w:rsidRPr="003D46F4">
        <w:rPr>
          <w:rFonts w:asciiTheme="majorBidi" w:hAnsiTheme="majorBidi" w:cstheme="majorBidi"/>
        </w:rPr>
        <w:t xml:space="preserve">      </w:t>
      </w:r>
    </w:p>
    <w:p w14:paraId="753C0261" w14:textId="43A74784" w:rsidR="002A2016" w:rsidRPr="00A5429F" w:rsidRDefault="0042421A" w:rsidP="002A2016">
      <w:pPr>
        <w:ind w:firstLine="720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</w:t>
      </w:r>
      <w:r w:rsidR="00BF62EA">
        <w:rPr>
          <w:rFonts w:asciiTheme="majorBidi" w:hAnsiTheme="majorBidi" w:cstheme="majorBidi"/>
        </w:rPr>
        <w:t xml:space="preserve">  </w:t>
      </w:r>
      <w:r>
        <w:rPr>
          <w:rFonts w:asciiTheme="majorBidi" w:hAnsiTheme="majorBidi" w:cstheme="majorBidi"/>
        </w:rPr>
        <w:t xml:space="preserve"> </w:t>
      </w:r>
      <w:r w:rsidR="004D0242" w:rsidRPr="00A5429F">
        <w:rPr>
          <w:rFonts w:asciiTheme="majorBidi" w:hAnsiTheme="majorBidi" w:cstheme="majorBidi"/>
        </w:rPr>
        <w:t>20 May 2021</w:t>
      </w:r>
      <w:r w:rsidR="002A2016" w:rsidRPr="00A5429F">
        <w:rPr>
          <w:rFonts w:asciiTheme="majorBidi" w:hAnsiTheme="majorBidi" w:cstheme="majorBidi"/>
        </w:rPr>
        <w:t xml:space="preserve"> </w:t>
      </w:r>
    </w:p>
    <w:p w14:paraId="04DABDB8" w14:textId="6EDD9FE8" w:rsidR="005C524E" w:rsidRPr="00342853" w:rsidRDefault="00140B5B" w:rsidP="00342853">
      <w:pPr>
        <w:rPr>
          <w:rFonts w:asciiTheme="majorBidi" w:hAnsiTheme="majorBidi" w:cstheme="majorBidi"/>
        </w:rPr>
      </w:pPr>
      <w:r w:rsidRPr="00342853">
        <w:rPr>
          <w:rFonts w:asciiTheme="majorBidi" w:hAnsiTheme="majorBidi" w:cstheme="majorBidi"/>
        </w:rPr>
        <w:t>Behavioral Economics</w:t>
      </w:r>
      <w:r w:rsidR="007E7086" w:rsidRPr="00342853">
        <w:rPr>
          <w:rFonts w:asciiTheme="majorBidi" w:hAnsiTheme="majorBidi" w:cstheme="majorBidi"/>
        </w:rPr>
        <w:t xml:space="preserve"> in Action (BE101x), University </w:t>
      </w:r>
      <w:r w:rsidR="00A64223" w:rsidRPr="00342853">
        <w:rPr>
          <w:rFonts w:asciiTheme="majorBidi" w:hAnsiTheme="majorBidi" w:cstheme="majorBidi"/>
        </w:rPr>
        <w:t>of Toronto</w:t>
      </w:r>
      <w:r w:rsidR="005C524E" w:rsidRPr="00342853">
        <w:rPr>
          <w:rFonts w:asciiTheme="majorBidi" w:hAnsiTheme="majorBidi" w:cstheme="majorBidi"/>
        </w:rPr>
        <w:t xml:space="preserve">, </w:t>
      </w:r>
      <w:r w:rsidR="002877C5" w:rsidRPr="00342853">
        <w:rPr>
          <w:rFonts w:asciiTheme="majorBidi" w:hAnsiTheme="majorBidi" w:cstheme="majorBidi"/>
        </w:rPr>
        <w:t>edX</w:t>
      </w:r>
      <w:r w:rsidR="00A64223" w:rsidRPr="00342853">
        <w:rPr>
          <w:rFonts w:asciiTheme="majorBidi" w:hAnsiTheme="majorBidi" w:cstheme="majorBidi"/>
        </w:rPr>
        <w:t>.</w:t>
      </w:r>
      <w:r w:rsidR="007858C2" w:rsidRPr="00342853">
        <w:rPr>
          <w:rFonts w:asciiTheme="majorBidi" w:hAnsiTheme="majorBidi" w:cstheme="majorBidi"/>
        </w:rPr>
        <w:t xml:space="preserve"> </w:t>
      </w:r>
    </w:p>
    <w:p w14:paraId="2E2EE9E2" w14:textId="00FD7843" w:rsidR="00EC70FE" w:rsidRPr="005226F3" w:rsidRDefault="00EC70FE" w:rsidP="005226F3">
      <w:pPr>
        <w:pStyle w:val="ListParagraph"/>
        <w:ind w:left="360"/>
        <w:rPr>
          <w:rFonts w:asciiTheme="majorBidi" w:hAnsiTheme="majorBidi" w:cstheme="majorBidi"/>
        </w:rPr>
      </w:pPr>
    </w:p>
    <w:p w14:paraId="6276509D" w14:textId="7FAFC52C" w:rsidR="00F84C41" w:rsidRDefault="00F84C41" w:rsidP="00F84C41">
      <w:pPr>
        <w:pStyle w:val="Heading1"/>
      </w:pPr>
      <w:r>
        <w:t>rel</w:t>
      </w:r>
      <w:r w:rsidR="00606482">
        <w:t>e</w:t>
      </w:r>
      <w:r w:rsidR="005F4F55">
        <w:t>v</w:t>
      </w:r>
      <w:r w:rsidR="00606482">
        <w:t>a</w:t>
      </w:r>
      <w:r w:rsidR="005F4F55">
        <w:t>nt</w:t>
      </w:r>
      <w:r>
        <w:t xml:space="preserve"> coursework</w:t>
      </w:r>
    </w:p>
    <w:p w14:paraId="79D31831" w14:textId="77777777" w:rsidR="00FC4C66" w:rsidRDefault="00FC4C66" w:rsidP="00DC4399">
      <w:r>
        <w:t>Introduction to Programming Using Python and C</w:t>
      </w:r>
    </w:p>
    <w:p w14:paraId="5AA10E98" w14:textId="1CAAA92F" w:rsidR="00FC4C66" w:rsidRDefault="00FC4C66" w:rsidP="00DC4399">
      <w:r>
        <w:tab/>
      </w:r>
      <w:r w:rsidR="00DE2934">
        <w:t>Develop</w:t>
      </w:r>
      <w:r w:rsidR="006D06D1">
        <w:t>ed</w:t>
      </w:r>
      <w:r w:rsidR="00DE2934">
        <w:t xml:space="preserve"> python codes to solve complex problems</w:t>
      </w:r>
      <w:r w:rsidR="00BE4579">
        <w:t>.</w:t>
      </w:r>
    </w:p>
    <w:p w14:paraId="56729AB8" w14:textId="77777777" w:rsidR="00C14FBC" w:rsidRDefault="00C14FBC" w:rsidP="00DC4399"/>
    <w:p w14:paraId="28DB7B06" w14:textId="2E0E4789" w:rsidR="002B4DE6" w:rsidRDefault="002B4DE6" w:rsidP="00DC4399">
      <w:r>
        <w:t>Cost Accounting</w:t>
      </w:r>
    </w:p>
    <w:p w14:paraId="1444A1A2" w14:textId="273A2C5C" w:rsidR="006D06D1" w:rsidRPr="007E72E1" w:rsidRDefault="002B4DE6" w:rsidP="007E72E1">
      <w:pPr>
        <w:ind w:left="720"/>
      </w:pPr>
      <w:r>
        <w:t>Analyzed</w:t>
      </w:r>
      <w:r w:rsidR="00367C7D">
        <w:t xml:space="preserve"> sales</w:t>
      </w:r>
      <w:r>
        <w:t xml:space="preserve"> budgets for </w:t>
      </w:r>
      <w:r w:rsidR="00A92B88">
        <w:t>a firm</w:t>
      </w:r>
      <w:r w:rsidR="006E45F7">
        <w:t xml:space="preserve"> and understood </w:t>
      </w:r>
      <w:r w:rsidR="00004636">
        <w:t xml:space="preserve">root causes of </w:t>
      </w:r>
      <w:r w:rsidR="00390A4D">
        <w:t xml:space="preserve">variances between budgeted and actual </w:t>
      </w:r>
      <w:r w:rsidR="00040ADA">
        <w:t>results</w:t>
      </w:r>
      <w:r w:rsidR="00BE4579">
        <w:t>.</w:t>
      </w:r>
    </w:p>
    <w:p w14:paraId="484F72E9" w14:textId="77777777" w:rsidR="00FB7F4D" w:rsidRPr="00FB7F4D" w:rsidRDefault="00FB7F4D" w:rsidP="00FB7F4D">
      <w:pPr>
        <w:ind w:left="360"/>
        <w:rPr>
          <w:b/>
          <w:bCs/>
        </w:rPr>
      </w:pPr>
    </w:p>
    <w:p w14:paraId="501050B3" w14:textId="39039A83" w:rsidR="00F84C41" w:rsidRDefault="00F84C41" w:rsidP="00F84C41">
      <w:pPr>
        <w:pStyle w:val="Heading1"/>
      </w:pPr>
      <w:r>
        <w:t>skills</w:t>
      </w:r>
    </w:p>
    <w:tbl>
      <w:tblPr>
        <w:tblStyle w:val="TableGrid"/>
        <w:tblW w:w="0" w:type="auto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10"/>
        <w:gridCol w:w="4511"/>
      </w:tblGrid>
      <w:tr w:rsidR="00F84C41" w14:paraId="75B145C0" w14:textId="77777777" w:rsidTr="00F1521C">
        <w:trPr>
          <w:trHeight w:val="926"/>
        </w:trPr>
        <w:tc>
          <w:tcPr>
            <w:tcW w:w="4510" w:type="dxa"/>
            <w:shd w:val="clear" w:color="auto" w:fill="FFFFFF" w:themeFill="background1"/>
          </w:tcPr>
          <w:p w14:paraId="04388AA5" w14:textId="77777777" w:rsidR="00F84C41" w:rsidRPr="00F84C41" w:rsidRDefault="00F84C41" w:rsidP="00FB7F4D">
            <w:pPr>
              <w:pStyle w:val="Heading2"/>
              <w:spacing w:line="276" w:lineRule="auto"/>
              <w:outlineLvl w:val="1"/>
              <w:rPr>
                <w:sz w:val="28"/>
                <w:szCs w:val="28"/>
              </w:rPr>
            </w:pPr>
            <w:r w:rsidRPr="00F84C41">
              <w:rPr>
                <w:sz w:val="28"/>
                <w:szCs w:val="28"/>
              </w:rPr>
              <w:t>LANGUAGE</w:t>
            </w:r>
          </w:p>
          <w:p w14:paraId="41B155B7" w14:textId="77777777" w:rsidR="00811661" w:rsidRDefault="00811661" w:rsidP="005F4F55">
            <w:pPr>
              <w:pStyle w:val="ListParagraph"/>
              <w:numPr>
                <w:ilvl w:val="0"/>
                <w:numId w:val="1"/>
              </w:numPr>
              <w:ind w:left="604"/>
            </w:pPr>
            <w:r>
              <w:t xml:space="preserve">Fluent in English. </w:t>
            </w:r>
          </w:p>
          <w:p w14:paraId="569A4A5D" w14:textId="77777777" w:rsidR="00F84C41" w:rsidRDefault="00811661" w:rsidP="005F4F55">
            <w:pPr>
              <w:pStyle w:val="ListParagraph"/>
              <w:numPr>
                <w:ilvl w:val="0"/>
                <w:numId w:val="1"/>
              </w:numPr>
              <w:ind w:left="604"/>
            </w:pPr>
            <w:r>
              <w:t xml:space="preserve">Native </w:t>
            </w:r>
            <w:r w:rsidR="0012663E">
              <w:t xml:space="preserve">Arabic. </w:t>
            </w:r>
            <w:r w:rsidR="00F84C41">
              <w:t xml:space="preserve"> </w:t>
            </w:r>
          </w:p>
          <w:p w14:paraId="1303F455" w14:textId="77777777" w:rsidR="009F569D" w:rsidRDefault="009F569D" w:rsidP="009F569D">
            <w:pPr>
              <w:pStyle w:val="ListParagraph"/>
              <w:ind w:left="604"/>
            </w:pPr>
          </w:p>
          <w:p w14:paraId="1CCAD768" w14:textId="77777777" w:rsidR="0045454E" w:rsidRDefault="0045454E" w:rsidP="009F569D">
            <w:pPr>
              <w:pStyle w:val="ListParagraph"/>
              <w:ind w:left="604"/>
            </w:pPr>
          </w:p>
          <w:p w14:paraId="50FB788C" w14:textId="77777777" w:rsidR="00F2388E" w:rsidRDefault="00F2388E" w:rsidP="009F569D">
            <w:pPr>
              <w:pStyle w:val="ListParagraph"/>
              <w:ind w:left="604"/>
            </w:pPr>
          </w:p>
          <w:p w14:paraId="76FE7859" w14:textId="268ED7D9" w:rsidR="00BE4579" w:rsidRDefault="00BE4579" w:rsidP="009F569D">
            <w:pPr>
              <w:pStyle w:val="ListParagraph"/>
              <w:ind w:left="604"/>
            </w:pPr>
          </w:p>
        </w:tc>
        <w:tc>
          <w:tcPr>
            <w:tcW w:w="4511" w:type="dxa"/>
            <w:shd w:val="clear" w:color="auto" w:fill="FFFFFF" w:themeFill="background1"/>
          </w:tcPr>
          <w:p w14:paraId="1B5BF68E" w14:textId="77777777" w:rsidR="00F84C41" w:rsidRPr="00F84C41" w:rsidRDefault="00F84C41" w:rsidP="00937890">
            <w:pPr>
              <w:pStyle w:val="Heading2"/>
              <w:spacing w:line="276" w:lineRule="auto"/>
              <w:outlineLvl w:val="1"/>
              <w:rPr>
                <w:sz w:val="28"/>
                <w:szCs w:val="28"/>
              </w:rPr>
            </w:pPr>
            <w:r w:rsidRPr="00F84C41">
              <w:rPr>
                <w:sz w:val="28"/>
                <w:szCs w:val="28"/>
              </w:rPr>
              <w:t>COMPUTER</w:t>
            </w:r>
          </w:p>
          <w:p w14:paraId="320E61C1" w14:textId="6C6AF741" w:rsidR="00F84C41" w:rsidRDefault="00F84C41" w:rsidP="00F84C41">
            <w:pPr>
              <w:pStyle w:val="ListParagraph"/>
              <w:numPr>
                <w:ilvl w:val="0"/>
                <w:numId w:val="3"/>
              </w:numPr>
            </w:pPr>
            <w:r>
              <w:t>Excel &amp; MS Office.</w:t>
            </w:r>
          </w:p>
          <w:p w14:paraId="741050E9" w14:textId="77777777" w:rsidR="00F84C41" w:rsidRDefault="00F84C41" w:rsidP="00F84C41">
            <w:pPr>
              <w:pStyle w:val="ListParagraph"/>
              <w:numPr>
                <w:ilvl w:val="0"/>
                <w:numId w:val="3"/>
              </w:numPr>
            </w:pPr>
            <w:r>
              <w:t>Google Docs.</w:t>
            </w:r>
          </w:p>
          <w:p w14:paraId="5D0E3EF8" w14:textId="77777777" w:rsidR="001A6035" w:rsidRDefault="008C53D8" w:rsidP="00F84C41">
            <w:pPr>
              <w:pStyle w:val="ListParagraph"/>
              <w:numPr>
                <w:ilvl w:val="0"/>
                <w:numId w:val="3"/>
              </w:numPr>
            </w:pPr>
            <w:r>
              <w:t>Python programming.</w:t>
            </w:r>
          </w:p>
          <w:p w14:paraId="4E175078" w14:textId="77777777" w:rsidR="00BD2D0D" w:rsidRDefault="00BD2D0D" w:rsidP="00F84C41">
            <w:pPr>
              <w:pStyle w:val="ListParagraph"/>
              <w:numPr>
                <w:ilvl w:val="0"/>
                <w:numId w:val="3"/>
              </w:numPr>
            </w:pPr>
            <w:r>
              <w:t>Simple C++ programming</w:t>
            </w:r>
            <w:r w:rsidR="00BE4579">
              <w:t>.</w:t>
            </w:r>
          </w:p>
          <w:p w14:paraId="6CC8FD7B" w14:textId="26921AB5" w:rsidR="00B45E0D" w:rsidRDefault="00B45E0D" w:rsidP="00B45E0D"/>
        </w:tc>
      </w:tr>
      <w:tr w:rsidR="00F84C41" w14:paraId="43E58276" w14:textId="77777777" w:rsidTr="00596F5C">
        <w:trPr>
          <w:trHeight w:val="1566"/>
        </w:trPr>
        <w:tc>
          <w:tcPr>
            <w:tcW w:w="4510" w:type="dxa"/>
            <w:shd w:val="clear" w:color="auto" w:fill="FFFFFF" w:themeFill="background1"/>
          </w:tcPr>
          <w:p w14:paraId="2CCDD083" w14:textId="77777777" w:rsidR="00F84C41" w:rsidRPr="00F84C41" w:rsidRDefault="00F84C41" w:rsidP="00937890">
            <w:pPr>
              <w:pStyle w:val="Heading2"/>
              <w:spacing w:line="276" w:lineRule="auto"/>
              <w:outlineLvl w:val="1"/>
              <w:rPr>
                <w:sz w:val="28"/>
                <w:szCs w:val="28"/>
              </w:rPr>
            </w:pPr>
            <w:r w:rsidRPr="00F84C41">
              <w:rPr>
                <w:sz w:val="28"/>
                <w:szCs w:val="28"/>
              </w:rPr>
              <w:t>SOFT</w:t>
            </w:r>
          </w:p>
          <w:p w14:paraId="6EC4EB82" w14:textId="0DDE81A2" w:rsidR="00F84C41" w:rsidRDefault="00F84C41" w:rsidP="005F4F55">
            <w:pPr>
              <w:pStyle w:val="ListParagraph"/>
              <w:numPr>
                <w:ilvl w:val="0"/>
                <w:numId w:val="2"/>
              </w:numPr>
              <w:ind w:left="604"/>
            </w:pPr>
            <w:r w:rsidRPr="0066560A">
              <w:t>Adapti</w:t>
            </w:r>
            <w:r w:rsidR="00E968E2">
              <w:t>ve.</w:t>
            </w:r>
          </w:p>
          <w:p w14:paraId="2F370885" w14:textId="77777777" w:rsidR="009375EC" w:rsidRDefault="00F84C41" w:rsidP="007668EA">
            <w:pPr>
              <w:pStyle w:val="ListParagraph"/>
              <w:numPr>
                <w:ilvl w:val="0"/>
                <w:numId w:val="2"/>
              </w:numPr>
              <w:ind w:left="604"/>
            </w:pPr>
            <w:r w:rsidRPr="0066560A">
              <w:t xml:space="preserve">Critical thinking. </w:t>
            </w:r>
          </w:p>
          <w:p w14:paraId="7987AD8E" w14:textId="15321AAC" w:rsidR="007668EA" w:rsidRDefault="00D52F75" w:rsidP="007668EA">
            <w:pPr>
              <w:pStyle w:val="ListParagraph"/>
              <w:numPr>
                <w:ilvl w:val="0"/>
                <w:numId w:val="2"/>
              </w:numPr>
              <w:ind w:left="604"/>
            </w:pPr>
            <w:r>
              <w:t>Detail</w:t>
            </w:r>
            <w:r w:rsidR="006E45F7">
              <w:t>-</w:t>
            </w:r>
            <w:r>
              <w:t>oriented</w:t>
            </w:r>
            <w:r w:rsidR="00BE4579">
              <w:t>.</w:t>
            </w:r>
            <w:r>
              <w:t xml:space="preserve"> </w:t>
            </w:r>
            <w:r w:rsidR="00F84C41" w:rsidRPr="0066560A">
              <w:t xml:space="preserve"> </w:t>
            </w:r>
          </w:p>
          <w:p w14:paraId="5CD9BC84" w14:textId="6EA68D53" w:rsidR="00F2388E" w:rsidRDefault="00F2388E" w:rsidP="00FF6E0F"/>
          <w:p w14:paraId="414EDC90" w14:textId="77777777" w:rsidR="00BE4579" w:rsidRDefault="00BE4579" w:rsidP="00FF6E0F"/>
          <w:p w14:paraId="73E086D1" w14:textId="4796098F" w:rsidR="0045454E" w:rsidRDefault="0045454E" w:rsidP="00FF6E0F"/>
        </w:tc>
        <w:tc>
          <w:tcPr>
            <w:tcW w:w="4511" w:type="dxa"/>
            <w:shd w:val="clear" w:color="auto" w:fill="FFFFFF" w:themeFill="background1"/>
          </w:tcPr>
          <w:p w14:paraId="07A0EE60" w14:textId="42538449" w:rsidR="00473FB0" w:rsidRPr="00565B33" w:rsidRDefault="00473FB0" w:rsidP="00565B33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35F7A1B7" w14:textId="56BBE3E5" w:rsidR="00F84C41" w:rsidRDefault="00F84C41" w:rsidP="00F84C41">
      <w:pPr>
        <w:pStyle w:val="Heading1"/>
      </w:pPr>
      <w:r>
        <w:t>ref</w:t>
      </w:r>
      <w:r w:rsidR="008E69E2">
        <w:t>e</w:t>
      </w:r>
      <w:r>
        <w:t>rences</w:t>
      </w:r>
    </w:p>
    <w:p w14:paraId="1F5D6764" w14:textId="7AEA29BF" w:rsidR="007E72E1" w:rsidRPr="00F84C41" w:rsidRDefault="00BE4579" w:rsidP="00CF195A">
      <w:r>
        <w:t>A</w:t>
      </w:r>
      <w:r w:rsidR="00F84C41">
        <w:t>vailable at request</w:t>
      </w:r>
      <w:r w:rsidR="005F0494">
        <w:t>.</w:t>
      </w:r>
    </w:p>
    <w:sectPr w:rsidR="007E72E1" w:rsidRPr="00F84C41" w:rsidSect="00F84C4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8D9C" w14:textId="77777777" w:rsidR="0078112A" w:rsidRDefault="0078112A" w:rsidP="00F84C41">
      <w:r>
        <w:separator/>
      </w:r>
    </w:p>
  </w:endnote>
  <w:endnote w:type="continuationSeparator" w:id="0">
    <w:p w14:paraId="65457558" w14:textId="77777777" w:rsidR="0078112A" w:rsidRDefault="0078112A" w:rsidP="00F84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3ADED" w14:textId="77777777" w:rsidR="0078112A" w:rsidRDefault="0078112A" w:rsidP="00F84C41">
      <w:r>
        <w:separator/>
      </w:r>
    </w:p>
  </w:footnote>
  <w:footnote w:type="continuationSeparator" w:id="0">
    <w:p w14:paraId="2A1A4F00" w14:textId="77777777" w:rsidR="0078112A" w:rsidRDefault="0078112A" w:rsidP="00F84C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553BA"/>
    <w:multiLevelType w:val="hybridMultilevel"/>
    <w:tmpl w:val="7CF40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03D65"/>
    <w:multiLevelType w:val="hybridMultilevel"/>
    <w:tmpl w:val="3CC01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D73FC"/>
    <w:multiLevelType w:val="hybridMultilevel"/>
    <w:tmpl w:val="7094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E5F8D"/>
    <w:multiLevelType w:val="hybridMultilevel"/>
    <w:tmpl w:val="CDA0040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742BA"/>
    <w:multiLevelType w:val="hybridMultilevel"/>
    <w:tmpl w:val="13EE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F0377"/>
    <w:multiLevelType w:val="hybridMultilevel"/>
    <w:tmpl w:val="257A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0753D"/>
    <w:multiLevelType w:val="hybridMultilevel"/>
    <w:tmpl w:val="4B706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F5E2C"/>
    <w:multiLevelType w:val="hybridMultilevel"/>
    <w:tmpl w:val="32427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A6024C"/>
    <w:multiLevelType w:val="hybridMultilevel"/>
    <w:tmpl w:val="83F86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17AFD"/>
    <w:multiLevelType w:val="hybridMultilevel"/>
    <w:tmpl w:val="3CE0C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CD3852"/>
    <w:multiLevelType w:val="hybridMultilevel"/>
    <w:tmpl w:val="DC927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8C071F"/>
    <w:multiLevelType w:val="hybridMultilevel"/>
    <w:tmpl w:val="B268CA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982910">
    <w:abstractNumId w:val="0"/>
  </w:num>
  <w:num w:numId="2" w16cid:durableId="406925670">
    <w:abstractNumId w:val="5"/>
  </w:num>
  <w:num w:numId="3" w16cid:durableId="102917817">
    <w:abstractNumId w:val="10"/>
  </w:num>
  <w:num w:numId="4" w16cid:durableId="272639039">
    <w:abstractNumId w:val="6"/>
  </w:num>
  <w:num w:numId="5" w16cid:durableId="662854593">
    <w:abstractNumId w:val="8"/>
  </w:num>
  <w:num w:numId="6" w16cid:durableId="779447235">
    <w:abstractNumId w:val="1"/>
  </w:num>
  <w:num w:numId="7" w16cid:durableId="1190143194">
    <w:abstractNumId w:val="11"/>
  </w:num>
  <w:num w:numId="8" w16cid:durableId="554656107">
    <w:abstractNumId w:val="4"/>
  </w:num>
  <w:num w:numId="9" w16cid:durableId="265581555">
    <w:abstractNumId w:val="2"/>
  </w:num>
  <w:num w:numId="10" w16cid:durableId="318463214">
    <w:abstractNumId w:val="7"/>
  </w:num>
  <w:num w:numId="11" w16cid:durableId="992679268">
    <w:abstractNumId w:val="9"/>
  </w:num>
  <w:num w:numId="12" w16cid:durableId="1238368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LAwNzY2NDYwMzVW0lEKTi0uzszPAykwrgUAlblpTCwAAAA="/>
  </w:docVars>
  <w:rsids>
    <w:rsidRoot w:val="00F84C41"/>
    <w:rsid w:val="00001F1A"/>
    <w:rsid w:val="00004636"/>
    <w:rsid w:val="00027443"/>
    <w:rsid w:val="000276D1"/>
    <w:rsid w:val="00040ADA"/>
    <w:rsid w:val="00046030"/>
    <w:rsid w:val="00075159"/>
    <w:rsid w:val="0008370D"/>
    <w:rsid w:val="0009676A"/>
    <w:rsid w:val="000C14C8"/>
    <w:rsid w:val="000F70ED"/>
    <w:rsid w:val="001225B5"/>
    <w:rsid w:val="0012663E"/>
    <w:rsid w:val="00126F57"/>
    <w:rsid w:val="00140B5B"/>
    <w:rsid w:val="0014692E"/>
    <w:rsid w:val="00156CCB"/>
    <w:rsid w:val="001668D3"/>
    <w:rsid w:val="001A6035"/>
    <w:rsid w:val="001B46E0"/>
    <w:rsid w:val="001E3EEE"/>
    <w:rsid w:val="00265D64"/>
    <w:rsid w:val="002877C5"/>
    <w:rsid w:val="002A2016"/>
    <w:rsid w:val="002B4DE6"/>
    <w:rsid w:val="002B5A64"/>
    <w:rsid w:val="002D53EF"/>
    <w:rsid w:val="00317E0E"/>
    <w:rsid w:val="0034238C"/>
    <w:rsid w:val="00342853"/>
    <w:rsid w:val="00345ED0"/>
    <w:rsid w:val="0035472D"/>
    <w:rsid w:val="003605E8"/>
    <w:rsid w:val="003606BA"/>
    <w:rsid w:val="003668BC"/>
    <w:rsid w:val="00367C7D"/>
    <w:rsid w:val="003770D8"/>
    <w:rsid w:val="00390244"/>
    <w:rsid w:val="00390A4D"/>
    <w:rsid w:val="00396A89"/>
    <w:rsid w:val="003B128C"/>
    <w:rsid w:val="003D46F4"/>
    <w:rsid w:val="003E00B8"/>
    <w:rsid w:val="004011C0"/>
    <w:rsid w:val="00403730"/>
    <w:rsid w:val="00414411"/>
    <w:rsid w:val="0042421A"/>
    <w:rsid w:val="0042663A"/>
    <w:rsid w:val="0045454E"/>
    <w:rsid w:val="004561F5"/>
    <w:rsid w:val="00473FB0"/>
    <w:rsid w:val="004C7616"/>
    <w:rsid w:val="004D0242"/>
    <w:rsid w:val="004D7FFC"/>
    <w:rsid w:val="004E7DF0"/>
    <w:rsid w:val="004F25DB"/>
    <w:rsid w:val="004F5C60"/>
    <w:rsid w:val="005074D2"/>
    <w:rsid w:val="00507570"/>
    <w:rsid w:val="005226F3"/>
    <w:rsid w:val="005442F7"/>
    <w:rsid w:val="00545652"/>
    <w:rsid w:val="00555146"/>
    <w:rsid w:val="00565B33"/>
    <w:rsid w:val="00596F5C"/>
    <w:rsid w:val="005A2F23"/>
    <w:rsid w:val="005C524E"/>
    <w:rsid w:val="005D3F48"/>
    <w:rsid w:val="005F0494"/>
    <w:rsid w:val="005F4F55"/>
    <w:rsid w:val="00606482"/>
    <w:rsid w:val="00614108"/>
    <w:rsid w:val="006416B6"/>
    <w:rsid w:val="006432DB"/>
    <w:rsid w:val="0064458E"/>
    <w:rsid w:val="0065298B"/>
    <w:rsid w:val="0067031B"/>
    <w:rsid w:val="00671162"/>
    <w:rsid w:val="006D06D1"/>
    <w:rsid w:val="006D6E3F"/>
    <w:rsid w:val="006E45F7"/>
    <w:rsid w:val="00747C4E"/>
    <w:rsid w:val="007668EA"/>
    <w:rsid w:val="0078112A"/>
    <w:rsid w:val="00781EDC"/>
    <w:rsid w:val="007858C2"/>
    <w:rsid w:val="00787BD7"/>
    <w:rsid w:val="007A0F62"/>
    <w:rsid w:val="007C685E"/>
    <w:rsid w:val="007E7086"/>
    <w:rsid w:val="007E72E1"/>
    <w:rsid w:val="007F09E6"/>
    <w:rsid w:val="008034B8"/>
    <w:rsid w:val="00803E38"/>
    <w:rsid w:val="00811661"/>
    <w:rsid w:val="00823830"/>
    <w:rsid w:val="0083253F"/>
    <w:rsid w:val="00864123"/>
    <w:rsid w:val="00865157"/>
    <w:rsid w:val="00867729"/>
    <w:rsid w:val="008759AA"/>
    <w:rsid w:val="00886DC8"/>
    <w:rsid w:val="008C53D8"/>
    <w:rsid w:val="008D6FF1"/>
    <w:rsid w:val="008E69E2"/>
    <w:rsid w:val="00901047"/>
    <w:rsid w:val="00915B20"/>
    <w:rsid w:val="009375EC"/>
    <w:rsid w:val="00961A0A"/>
    <w:rsid w:val="00985B62"/>
    <w:rsid w:val="009924BF"/>
    <w:rsid w:val="009B75D6"/>
    <w:rsid w:val="009C1A71"/>
    <w:rsid w:val="009E5EA9"/>
    <w:rsid w:val="009F569D"/>
    <w:rsid w:val="00A22D23"/>
    <w:rsid w:val="00A372EE"/>
    <w:rsid w:val="00A37334"/>
    <w:rsid w:val="00A5429F"/>
    <w:rsid w:val="00A64223"/>
    <w:rsid w:val="00A860A4"/>
    <w:rsid w:val="00A92B88"/>
    <w:rsid w:val="00A9697D"/>
    <w:rsid w:val="00AA3AA0"/>
    <w:rsid w:val="00AB24CA"/>
    <w:rsid w:val="00B02832"/>
    <w:rsid w:val="00B41966"/>
    <w:rsid w:val="00B45E0D"/>
    <w:rsid w:val="00B747CB"/>
    <w:rsid w:val="00B903CD"/>
    <w:rsid w:val="00BA5F71"/>
    <w:rsid w:val="00BB30A5"/>
    <w:rsid w:val="00BB4761"/>
    <w:rsid w:val="00BD2D0D"/>
    <w:rsid w:val="00BE4579"/>
    <w:rsid w:val="00BF62EA"/>
    <w:rsid w:val="00C022AA"/>
    <w:rsid w:val="00C0434D"/>
    <w:rsid w:val="00C11484"/>
    <w:rsid w:val="00C137AF"/>
    <w:rsid w:val="00C14FBC"/>
    <w:rsid w:val="00C16175"/>
    <w:rsid w:val="00C64699"/>
    <w:rsid w:val="00CC4C96"/>
    <w:rsid w:val="00CF195A"/>
    <w:rsid w:val="00D37440"/>
    <w:rsid w:val="00D52F75"/>
    <w:rsid w:val="00D538BB"/>
    <w:rsid w:val="00D64AAD"/>
    <w:rsid w:val="00D75A15"/>
    <w:rsid w:val="00DC4223"/>
    <w:rsid w:val="00DC4399"/>
    <w:rsid w:val="00DD0D60"/>
    <w:rsid w:val="00DE2934"/>
    <w:rsid w:val="00E240D9"/>
    <w:rsid w:val="00E773A0"/>
    <w:rsid w:val="00E968E2"/>
    <w:rsid w:val="00EC70FE"/>
    <w:rsid w:val="00F1521C"/>
    <w:rsid w:val="00F2388E"/>
    <w:rsid w:val="00F66ECA"/>
    <w:rsid w:val="00F84C41"/>
    <w:rsid w:val="00FB6270"/>
    <w:rsid w:val="00FB7F4D"/>
    <w:rsid w:val="00FC4C66"/>
    <w:rsid w:val="00FE37A2"/>
    <w:rsid w:val="00FF6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08621"/>
  <w15:chartTrackingRefBased/>
  <w15:docId w15:val="{AA0ED8CD-A625-4E72-813E-CFCB6EE50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C4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7668EA"/>
    <w:pPr>
      <w:pBdr>
        <w:bottom w:val="single" w:sz="8" w:space="1" w:color="auto"/>
      </w:pBdr>
      <w:spacing w:before="120" w:after="120" w:line="240" w:lineRule="auto"/>
      <w:outlineLvl w:val="0"/>
    </w:pPr>
    <w:rPr>
      <w:rFonts w:ascii="Times New Roman" w:eastAsia="Times New Roman" w:hAnsi="Times New Roman" w:cs="Times New Roman"/>
      <w:b/>
      <w:bCs/>
      <w:caps/>
      <w:color w:val="4472C4" w:themeColor="accent1"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38BB"/>
    <w:pPr>
      <w:keepNext/>
      <w:keepLines/>
      <w:spacing w:before="40"/>
      <w:outlineLvl w:val="1"/>
    </w:pPr>
    <w:rPr>
      <w:rFonts w:eastAsia="Times New Roman"/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538BB"/>
    <w:pPr>
      <w:ind w:firstLine="720"/>
      <w:outlineLvl w:val="2"/>
    </w:pPr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668EA"/>
    <w:rPr>
      <w:rFonts w:ascii="Times New Roman" w:eastAsia="Times New Roman" w:hAnsi="Times New Roman" w:cs="Times New Roman"/>
      <w:b/>
      <w:bCs/>
      <w:caps/>
      <w:color w:val="4472C4" w:themeColor="accent1"/>
      <w:sz w:val="32"/>
      <w:szCs w:val="24"/>
    </w:rPr>
  </w:style>
  <w:style w:type="character" w:customStyle="1" w:styleId="Heading2Char">
    <w:name w:val="Heading 2 Char"/>
    <w:link w:val="Heading2"/>
    <w:uiPriority w:val="9"/>
    <w:rsid w:val="00D538B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link w:val="Heading3"/>
    <w:uiPriority w:val="9"/>
    <w:rsid w:val="00D538BB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ContactInfo">
    <w:name w:val="Contact Info"/>
    <w:basedOn w:val="Normal"/>
    <w:uiPriority w:val="3"/>
    <w:qFormat/>
    <w:rsid w:val="00F84C41"/>
    <w:pPr>
      <w:jc w:val="center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84C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84C41"/>
    <w:pPr>
      <w:ind w:left="720"/>
      <w:contextualSpacing/>
    </w:pPr>
  </w:style>
  <w:style w:type="table" w:styleId="TableGrid">
    <w:name w:val="Table Grid"/>
    <w:basedOn w:val="TableNormal"/>
    <w:uiPriority w:val="39"/>
    <w:rsid w:val="00F84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4C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4C4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84C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4C41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66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ussainAlshakhouri142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Alshakhouri</dc:creator>
  <cp:keywords/>
  <dc:description/>
  <cp:lastModifiedBy>HUSSAIN MOHSEN ALSHAKHOURI</cp:lastModifiedBy>
  <cp:revision>144</cp:revision>
  <cp:lastPrinted>2021-03-22T15:48:00Z</cp:lastPrinted>
  <dcterms:created xsi:type="dcterms:W3CDTF">2021-03-22T15:01:00Z</dcterms:created>
  <dcterms:modified xsi:type="dcterms:W3CDTF">2022-06-12T06:33:00Z</dcterms:modified>
</cp:coreProperties>
</file>